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4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.</w:t>
      </w:r>
      <w:r>
        <w:br/>
      </w:r>
      <w:r>
        <w:rPr>
          <w:bCs/>
          <w:b/>
        </w:rPr>
        <w:t xml:space="preserve">STATU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bookmarkEnd w:id="24"/>
    <w:bookmarkStart w:id="25" w:name="regra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…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0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Colocando as colunas. </w:t>
      </w:r>
    </w:p>
    <w:p>
      <w:pPr>
        <w:numPr>
          <w:ilvl w:val="2"/>
          <w:numId w:val="1043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6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7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6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49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57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0"/>
          <w:numId w:val="1057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2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5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5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69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69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69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69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1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3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3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3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5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6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6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6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5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7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78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8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78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1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1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3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3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4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4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5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5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5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5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86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3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3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096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097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098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0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0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0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0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0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0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bookmarkEnd w:id="50"/>
    <w:bookmarkStart w:id="51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0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2"/>
          <w:numId w:val="1116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17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17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6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6"/>
        </w:numPr>
        <w:pStyle w:val="Compact"/>
      </w:pPr>
      <w:r>
        <w:rPr>
          <w:bCs/>
          <w:b/>
        </w:rPr>
        <w:t xml:space="preserve">ADD C0LUMN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16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bookmarkEnd w:id="51"/>
    <w:bookmarkStart w:id="52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23"/>
        </w:numPr>
      </w:pPr>
      <w:r>
        <w:t xml:space="preserve">USER - usuário</w:t>
      </w:r>
      <w:r>
        <w:br/>
      </w:r>
    </w:p>
    <w:p>
      <w:pPr>
        <w:numPr>
          <w:ilvl w:val="1"/>
          <w:numId w:val="1124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25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25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2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23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23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23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(conferir):</w:t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USAGE</w:t>
      </w:r>
      <w:r>
        <w:br/>
      </w:r>
    </w:p>
    <w:bookmarkEnd w:id="52"/>
    <w:bookmarkStart w:id="53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30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0"/>
          <w:numId w:val="1130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0"/>
          <w:numId w:val="1130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r>
        <w:br w:type="page"/>
      </w:r>
    </w:p>
    <w:bookmarkEnd w:id="53"/>
    <w:bookmarkEnd w:id="54"/>
    <w:bookmarkStart w:id="55" w:name="detalh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Detalhes</w:t>
      </w:r>
    </w:p>
    <w:p>
      <w:pPr>
        <w:numPr>
          <w:ilvl w:val="0"/>
          <w:numId w:val="1131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132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132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55"/>
    <w:bookmarkStart w:id="57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56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10.</w:t>
      </w:r>
      <w:r>
        <w:br/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0">
    <w:abstractNumId w:val="991"/>
  </w:num>
  <w:num w:numId="109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4-01T18:47:36Z</dcterms:created>
  <dcterms:modified xsi:type="dcterms:W3CDTF">2022-04-01T18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01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